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神奇变好机》</w:t>
      </w:r>
    </w:p>
    <w:p w14:paraId="6D5733C3">
      <w:pPr>
        <w:jc w:val="center"/>
        <w:rPr>
          <w:b/>
          <w:bCs/>
          <w:color w:val="000000"/>
          <w:sz w:val="36"/>
          <w:szCs w:val="36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</w:rPr>
        <w:t>The Better Machine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  <w:lang w:eastAsia="zh-C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592195</wp:posOffset>
            </wp:positionH>
            <wp:positionV relativeFrom="paragraph">
              <wp:posOffset>115570</wp:posOffset>
            </wp:positionV>
            <wp:extent cx="1619250" cy="1866900"/>
            <wp:effectExtent l="0" t="0" r="0" b="0"/>
            <wp:wrapSquare wrapText="bothSides"/>
            <wp:docPr id="4" name="图片 4" descr="f902d172a461e09398f928ac6a40639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f902d172a461e09398f928ac6a40639a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神奇变好机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The Better Machine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Lisa Nicol</w:t>
      </w:r>
    </w:p>
    <w:p w14:paraId="14202F1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 画 师：Michel Streich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10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全球版权（除ANZ）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569689B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 w:ascii="Times New Roman" w:hAnsi="Times New Roman" w:eastAsia="宋体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2025 年澳大利亚儿童图书委员会（CBCA）值得关注图书</w:t>
      </w: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插画师新作</w:t>
      </w:r>
    </w:p>
    <w:p w14:paraId="1B813EB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“一味追求‘更好’，也许会弄丢‘刚刚好’的幸福。”</w:t>
      </w:r>
    </w:p>
    <w:p w14:paraId="1078946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一则幽默又引人深思的现代寓言，探讨消费主义、完美主义与不断升级的焦虑</w:t>
      </w:r>
    </w:p>
    <w:p w14:paraId="7B2A4D2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教会孩子放慢脚步，珍惜平凡，懂得 “足够” 的美好</w:t>
      </w:r>
    </w:p>
    <w:p w14:paraId="4B891DB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48EC0F7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幽默探讨现实议题，极具时代意义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轻松有趣地反思消费主义、完美主义与不停追求 “升级” 的压力，贴合当下科技快速发展的生活环境。</w:t>
      </w:r>
    </w:p>
    <w:p w14:paraId="3BFD06C2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引发深度思考，亲子对话好素材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鼓励孩子与家长思考：什么才是真正重要的？什么才算真正的 “更好”？如果 “更好” 其实并不好呢？</w:t>
      </w:r>
    </w:p>
    <w:p w14:paraId="504A0E5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传递正向生活观，学会知足常乐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赞美慢下来的生活，引导孩子珍惜日常小美好，理解 “足够就很好” 的幸福哲学，拒绝过度攀比。</w:t>
      </w:r>
    </w:p>
    <w:p w14:paraId="6392929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主题丰富多元，教育价值突出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涵盖自然联结、社区、可持续、环保、正念、需要与想要的区别等多重正向主题。</w:t>
      </w:r>
    </w:p>
    <w:p w14:paraId="7C9ED3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4D23408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Viv and Moz f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nd a strange machine that promises to make anything placed inside BETTER! Their old bikes emerge transformed, with streamers and a shiny horn! What happens when the whole town discovers this mysterious marvel?</w:t>
      </w:r>
    </w:p>
    <w:p w14:paraId="3B1FC99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476C087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A 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mely and thought-provoking tale about the perilous pursuit of ‘better’ . . . and the beauty of enough.</w:t>
      </w:r>
    </w:p>
    <w:p w14:paraId="25A7043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</w:pPr>
      <w:bookmarkStart w:id="1" w:name="OLE_LINK38"/>
      <w:bookmarkStart w:id="2" w:name="OLE_LINK43"/>
    </w:p>
    <w:p w14:paraId="24D8768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4AD8BA0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lang w:val="en-US" w:eastAsia="zh-CN"/>
        </w:rPr>
      </w:pPr>
    </w:p>
    <w:p w14:paraId="0E337F0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r>
        <w:rPr>
          <w:rFonts w:hint="eastAsia"/>
        </w:rPr>
        <w:t>Michel Streich started his illustr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 career in Germany before settling in Australia. Af</w:t>
      </w:r>
      <w:r>
        <w:rPr>
          <w:rFonts w:hint="eastAsia"/>
          <w:lang w:val="en-US" w:eastAsia="zh-CN"/>
        </w:rPr>
        <w:t>t</w:t>
      </w:r>
      <w:r>
        <w:rPr>
          <w:rFonts w:hint="eastAsia"/>
        </w:rPr>
        <w:t xml:space="preserve">er ten years in Sydney, he now lives in the Blue Mountains. </w:t>
      </w:r>
    </w:p>
    <w:p w14:paraId="3159729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lang w:val="en-US" w:eastAsia="zh-CN"/>
        </w:rPr>
      </w:pPr>
      <w:r>
        <w:rPr>
          <w:rFonts w:hint="eastAsia"/>
        </w:rPr>
        <w:t>Michel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illustr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s have appeared in public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 xml:space="preserve">ons such as the Times, the Financial Times, The Sydney Morning Herald and ABC Magazines. He has been a regular contributor to the Australian Financial </w:t>
      </w:r>
      <w:bookmarkStart w:id="3" w:name="_GoBack"/>
      <w:bookmarkEnd w:id="3"/>
      <w:r>
        <w:rPr>
          <w:rFonts w:hint="eastAsia"/>
        </w:rPr>
        <w:t>Review and The Economist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1843 Magazine. Scary Bird was Michel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rst solo book with Scholas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c Press, shortlisted for the Children’s Peace Literature Award and Speech Pathology Book of Year Awards. General Waste was recently named a CBCA Notable Book, 2025.</w:t>
      </w:r>
    </w:p>
    <w:p w14:paraId="431DB44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default"/>
          <w:lang w:val="en-US" w:eastAsia="zh-CN"/>
        </w:rPr>
      </w:pPr>
    </w:p>
    <w:p w14:paraId="51D9B73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3E2266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</w:p>
    <w:p w14:paraId="6AB0F0C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</w:pPr>
      <w:r>
        <w:drawing>
          <wp:inline distT="0" distB="0" distL="114300" distR="114300">
            <wp:extent cx="5483860" cy="3180080"/>
            <wp:effectExtent l="0" t="0" r="2540" b="127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3860" cy="318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420995" cy="3152775"/>
            <wp:effectExtent l="0" t="0" r="8255" b="9525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2099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4B21E8E"/>
    <w:rsid w:val="055F1B46"/>
    <w:rsid w:val="05945068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51F3F3E"/>
    <w:rsid w:val="162057B7"/>
    <w:rsid w:val="17594F22"/>
    <w:rsid w:val="183F2B14"/>
    <w:rsid w:val="1C17703F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12A1D04"/>
    <w:rsid w:val="45083B8C"/>
    <w:rsid w:val="4603463C"/>
    <w:rsid w:val="468C3169"/>
    <w:rsid w:val="494B7BFF"/>
    <w:rsid w:val="4A392FB7"/>
    <w:rsid w:val="4CF136D5"/>
    <w:rsid w:val="4E87411E"/>
    <w:rsid w:val="4E9F4AB7"/>
    <w:rsid w:val="52C442F7"/>
    <w:rsid w:val="537B1187"/>
    <w:rsid w:val="53F32DF7"/>
    <w:rsid w:val="564055B9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4E04304"/>
    <w:rsid w:val="661D5426"/>
    <w:rsid w:val="674455A4"/>
    <w:rsid w:val="68202442"/>
    <w:rsid w:val="69783816"/>
    <w:rsid w:val="6E5026F7"/>
    <w:rsid w:val="6E9A5873"/>
    <w:rsid w:val="6FC85B74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852</Words>
  <Characters>1863</Characters>
  <Lines>85</Lines>
  <Paragraphs>61</Paragraphs>
  <TotalTime>15</TotalTime>
  <ScaleCrop>false</ScaleCrop>
  <LinksUpToDate>false</LinksUpToDate>
  <CharactersWithSpaces>2084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3-13T03:30:06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2BEB6AE6211B48ED83268D2A8F0B302F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